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65FC2879" w14:textId="77777777" w:rsidR="00335626" w:rsidRPr="0048366F" w:rsidRDefault="00335626" w:rsidP="00335626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15A997CE" w14:textId="74506828" w:rsidR="00335626" w:rsidRPr="0048366F" w:rsidRDefault="00335626" w:rsidP="00335626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87</w:t>
        </w:r>
      </w:hyperlink>
    </w:p>
    <w:p w14:paraId="6E684234" w14:textId="77777777" w:rsidR="00A010C6" w:rsidRPr="006E5AEF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6E5AEF">
        <w:rPr>
          <w:noProof/>
          <w:highlight w:val="yellow"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1B427AEA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6E5AEF">
        <w:rPr>
          <w:rFonts w:ascii="Consolas" w:hAnsi="Consolas" w:cstheme="minorHAnsi"/>
          <w:b/>
          <w:noProof/>
        </w:rPr>
        <w:t>(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9FFECA2" w14:textId="77777777" w:rsidR="00335626" w:rsidRPr="00F567A6" w:rsidRDefault="00335626" w:rsidP="0033562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F567A6">
        <w:rPr>
          <w:noProof/>
          <w:highlight w:val="yellow"/>
        </w:rPr>
        <w:t>Articles</w:t>
      </w:r>
    </w:p>
    <w:p w14:paraId="0A25D401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6842D2F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6A48587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50A37B8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AC71B66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372EFB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5B63539D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0C8B8BD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6080C731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476687F4" w14:textId="77777777" w:rsidR="00335626" w:rsidRPr="00282A29" w:rsidRDefault="00335626" w:rsidP="0033562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hor}"</w:t>
      </w:r>
    </w:p>
    <w:p w14:paraId="437A7DB9" w14:textId="77777777" w:rsidR="00335626" w:rsidRDefault="00335626" w:rsidP="00335626">
      <w:pPr>
        <w:rPr>
          <w:noProof/>
        </w:rPr>
      </w:pPr>
      <w:r>
        <w:rPr>
          <w:rFonts w:cstheme="minorHAnsi"/>
          <w:noProof/>
        </w:rPr>
        <w:lastRenderedPageBreak/>
        <w:t>Create</w:t>
      </w:r>
      <w:r w:rsidRPr="00A010C6">
        <w:rPr>
          <w:rFonts w:cstheme="minorHAnsi"/>
          <w:noProof/>
        </w:rPr>
        <w:t xml:space="preserve"> a program that reads an article in the following format </w:t>
      </w:r>
      <w:r w:rsidRPr="00282A2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>. On the next line</w:t>
      </w:r>
      <w:r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 number </w:t>
      </w:r>
      <w:r w:rsidRPr="00A010C6">
        <w:rPr>
          <w:rFonts w:cstheme="minorHAnsi"/>
          <w:b/>
          <w:noProof/>
        </w:rPr>
        <w:t xml:space="preserve">n, </w:t>
      </w:r>
      <w:r w:rsidRPr="00A010C6">
        <w:rPr>
          <w:rFonts w:cstheme="minorHAnsi"/>
          <w:noProof/>
        </w:rPr>
        <w:t xml:space="preserve">representing the number of commands, which will follow after it. On the next </w:t>
      </w:r>
      <w:r w:rsidRPr="00AD0CB5">
        <w:rPr>
          <w:rFonts w:ascii="Consolas" w:hAnsi="Consolas" w:cstheme="minorHAnsi"/>
          <w:b/>
          <w:noProof/>
        </w:rPr>
        <w:t>n</w:t>
      </w:r>
      <w:r w:rsidRPr="00A010C6">
        <w:rPr>
          <w:rFonts w:cstheme="minorHAnsi"/>
          <w:b/>
          <w:noProof/>
        </w:rPr>
        <w:t xml:space="preserve"> lines</w:t>
      </w:r>
      <w:r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be receiving the following commands:</w:t>
      </w:r>
      <w:r w:rsidRPr="00A010C6">
        <w:rPr>
          <w:noProof/>
        </w:rPr>
        <w:t xml:space="preserve"> </w:t>
      </w:r>
    </w:p>
    <w:p w14:paraId="4D35F321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29BD196C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5685154E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Rename: {new title}"</w:t>
      </w:r>
    </w:p>
    <w:p w14:paraId="4A8F3FB4" w14:textId="77777777" w:rsidR="00335626" w:rsidRPr="003C49C7" w:rsidRDefault="00335626" w:rsidP="00335626">
      <w:pPr>
        <w:rPr>
          <w:noProof/>
          <w:lang w:val="bg-BG"/>
        </w:rPr>
      </w:pPr>
      <w:r w:rsidRPr="003C49C7">
        <w:rPr>
          <w:rFonts w:cstheme="minorHAnsi"/>
          <w:noProof/>
        </w:rPr>
        <w:t>In the end, print the final state of the article.</w:t>
      </w:r>
    </w:p>
    <w:p w14:paraId="748BCB95" w14:textId="77777777" w:rsidR="00335626" w:rsidRPr="00347C1B" w:rsidRDefault="00335626" w:rsidP="00335626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335626" w:rsidRPr="00A010C6" w14:paraId="65DF0C69" w14:textId="77777777" w:rsidTr="00614CDA">
        <w:tc>
          <w:tcPr>
            <w:tcW w:w="5035" w:type="dxa"/>
            <w:shd w:val="clear" w:color="auto" w:fill="BFBFBF" w:themeFill="background1" w:themeFillShade="BF"/>
          </w:tcPr>
          <w:p w14:paraId="320E0240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E79131C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335626" w:rsidRPr="00A010C6" w14:paraId="647CE674" w14:textId="77777777" w:rsidTr="00614CDA">
        <w:tc>
          <w:tcPr>
            <w:tcW w:w="5035" w:type="dxa"/>
          </w:tcPr>
          <w:p w14:paraId="38EBFFE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50C5CA2A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4EE98765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6FFC1B3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35ADBC11" w14:textId="77777777" w:rsidR="00335626" w:rsidRPr="00A010C6" w:rsidRDefault="00335626" w:rsidP="00614CDA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6514A7F9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335626" w:rsidRPr="00A010C6" w14:paraId="635D8009" w14:textId="77777777" w:rsidTr="00614CDA">
        <w:tc>
          <w:tcPr>
            <w:tcW w:w="5035" w:type="dxa"/>
          </w:tcPr>
          <w:p w14:paraId="26A1D8AB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2A01DA82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4288485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4170AD3F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1AB315F1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42DE8CC9" w14:textId="6ECBC2E0" w:rsidR="00335626" w:rsidRPr="00335626" w:rsidRDefault="00335626" w:rsidP="00335626">
      <w:pPr>
        <w:pStyle w:val="Code"/>
        <w:rPr>
          <w:lang w:val="bg-BG"/>
        </w:rPr>
      </w:pPr>
    </w:p>
    <w:p w14:paraId="17383F0A" w14:textId="6166E14F" w:rsidR="00A010C6" w:rsidRPr="00F567A6" w:rsidRDefault="00A010C6" w:rsidP="000807FD">
      <w:pPr>
        <w:pStyle w:val="Heading2"/>
        <w:numPr>
          <w:ilvl w:val="0"/>
          <w:numId w:val="2"/>
        </w:numPr>
        <w:rPr>
          <w:noProof/>
          <w:highlight w:val="yellow"/>
          <w:lang w:val="bg-BG"/>
        </w:rPr>
      </w:pPr>
      <w:r w:rsidRPr="00F567A6">
        <w:rPr>
          <w:noProof/>
          <w:highlight w:val="yellow"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lastRenderedPageBreak/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lastRenderedPageBreak/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lastRenderedPageBreak/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77AF31B0" w14:textId="365FBC53" w:rsidR="001951E2" w:rsidRPr="005F1C33" w:rsidRDefault="001951E2" w:rsidP="001951E2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highlight w:val="yellow"/>
          <w:lang w:val="bg-BG"/>
        </w:rPr>
      </w:pPr>
      <w:r w:rsidRPr="005F1C33">
        <w:rPr>
          <w:noProof/>
          <w:highlight w:val="yellow"/>
        </w:rPr>
        <w:t>Pokemon</w:t>
      </w:r>
      <w:r w:rsidRPr="005F1C33">
        <w:rPr>
          <w:highlight w:val="yellow"/>
        </w:rPr>
        <w:t xml:space="preserve"> Trainer</w:t>
      </w:r>
    </w:p>
    <w:p w14:paraId="17121AB6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Define a class </w:t>
      </w:r>
      <w:r>
        <w:rPr>
          <w:rFonts w:ascii="Consolas" w:hAnsi="Consolas"/>
          <w:b/>
          <w:noProof/>
        </w:rPr>
        <w:t>Trainer</w:t>
      </w:r>
      <w:r>
        <w:rPr>
          <w:noProof/>
        </w:rPr>
        <w:t xml:space="preserve"> and a class </w:t>
      </w: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. </w:t>
      </w:r>
    </w:p>
    <w:p w14:paraId="2C976FA4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Trainers</w:t>
      </w:r>
      <w:r>
        <w:rPr>
          <w:noProof/>
        </w:rPr>
        <w:t xml:space="preserve"> have:</w:t>
      </w:r>
    </w:p>
    <w:p w14:paraId="48A2B0E8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24699551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Number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badges</w:t>
      </w:r>
    </w:p>
    <w:p w14:paraId="01920086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A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collection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pokemon</w:t>
      </w:r>
    </w:p>
    <w:p w14:paraId="592ABBB7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 have:</w:t>
      </w:r>
    </w:p>
    <w:p w14:paraId="57704DAC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0A609DE6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Element</w:t>
      </w:r>
    </w:p>
    <w:p w14:paraId="37962EF0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ealth</w:t>
      </w:r>
    </w:p>
    <w:p w14:paraId="17937160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All values are </w:t>
      </w:r>
      <w:r>
        <w:rPr>
          <w:b/>
          <w:noProof/>
        </w:rPr>
        <w:t>mandatory</w:t>
      </w:r>
      <w:r>
        <w:rPr>
          <w:noProof/>
        </w:rPr>
        <w:t xml:space="preserve">. Every </w:t>
      </w:r>
      <w:r>
        <w:rPr>
          <w:rFonts w:ascii="Consolas" w:hAnsi="Consolas"/>
          <w:noProof/>
        </w:rPr>
        <w:t>Trainer</w:t>
      </w:r>
      <w:r>
        <w:rPr>
          <w:noProof/>
        </w:rPr>
        <w:t xml:space="preserve"> </w:t>
      </w:r>
      <w:r>
        <w:rPr>
          <w:b/>
          <w:noProof/>
        </w:rPr>
        <w:t>starts with 0 badges</w:t>
      </w:r>
      <w:r>
        <w:rPr>
          <w:noProof/>
        </w:rPr>
        <w:t>.</w:t>
      </w:r>
    </w:p>
    <w:p w14:paraId="0E712E98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You will be receiving lines until you receive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noProof/>
        </w:rPr>
        <w:t>. Each line will carry information about a pokemon and the trainer who caught it in the format:</w:t>
      </w:r>
    </w:p>
    <w:p w14:paraId="271531F8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pokemonName} {pokemonElement} {pokemonHealth}"</w:t>
      </w:r>
    </w:p>
    <w:p w14:paraId="732ACC22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rFonts w:ascii="Consolas" w:hAnsi="Consolas"/>
          <w:b/>
          <w:noProof/>
        </w:rPr>
        <w:t>TrainerName</w:t>
      </w:r>
      <w:r>
        <w:rPr>
          <w:noProof/>
        </w:rPr>
        <w:t xml:space="preserve"> is the name of the Trainer who caught the pokemon. Trainers' names are </w:t>
      </w:r>
      <w:r>
        <w:rPr>
          <w:b/>
          <w:noProof/>
        </w:rPr>
        <w:t>unique</w:t>
      </w:r>
      <w:r>
        <w:rPr>
          <w:noProof/>
        </w:rPr>
        <w:t>.</w:t>
      </w:r>
      <w:r>
        <w:rPr>
          <w:noProof/>
          <w:lang w:val="bg-BG"/>
        </w:rPr>
        <w:br/>
      </w:r>
      <w:r>
        <w:rPr>
          <w:noProof/>
        </w:rPr>
        <w:t xml:space="preserve">After receiving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rFonts w:cstheme="minorHAnsi"/>
          <w:noProof/>
        </w:rPr>
        <w:t>,</w:t>
      </w:r>
      <w:r>
        <w:rPr>
          <w:noProof/>
        </w:rPr>
        <w:t xml:space="preserve"> you will start receiving commands until the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command is received. They can contain one of the following:</w:t>
      </w:r>
    </w:p>
    <w:p w14:paraId="4BE63AC6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Fire"</w:t>
      </w:r>
    </w:p>
    <w:p w14:paraId="5A6992AC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Water"</w:t>
      </w:r>
    </w:p>
    <w:p w14:paraId="1F2CBB09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Electricity"</w:t>
      </w:r>
    </w:p>
    <w:p w14:paraId="121006FD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For every command, you must check if a trainer has at least 1 pokemon with the given element. If he does, he receives 1 badge. Otherwise, all of his pokemon </w:t>
      </w:r>
      <w:r>
        <w:rPr>
          <w:b/>
          <w:noProof/>
        </w:rPr>
        <w:t>lose 10 health</w:t>
      </w:r>
      <w:r>
        <w:rPr>
          <w:noProof/>
        </w:rPr>
        <w:t xml:space="preserve">. If a pokemon falls </w:t>
      </w:r>
      <w:r>
        <w:rPr>
          <w:b/>
          <w:noProof/>
        </w:rPr>
        <w:t>to 0 or less health</w:t>
      </w:r>
      <w:r>
        <w:rPr>
          <w:noProof/>
        </w:rPr>
        <w:t>,</w:t>
      </w:r>
      <w:r>
        <w:rPr>
          <w:b/>
          <w:noProof/>
        </w:rPr>
        <w:t xml:space="preserve"> he dies</w:t>
      </w:r>
      <w:r>
        <w:rPr>
          <w:noProof/>
        </w:rPr>
        <w:t xml:space="preserve"> and must be deleted from the trainer's collection. In the end, you should print all of the trainers, </w:t>
      </w:r>
      <w:r>
        <w:rPr>
          <w:b/>
          <w:noProof/>
        </w:rPr>
        <w:t>sorted by the number of badges they have in descending order</w:t>
      </w:r>
      <w:r>
        <w:rPr>
          <w:noProof/>
        </w:rPr>
        <w:t xml:space="preserve"> (if two trainers have the same amount of badges, they should be sorted by order of appearance in the input)</w:t>
      </w:r>
      <w:r>
        <w:rPr>
          <w:b/>
          <w:noProof/>
        </w:rPr>
        <w:t xml:space="preserve"> </w:t>
      </w:r>
      <w:r>
        <w:rPr>
          <w:noProof/>
        </w:rPr>
        <w:t xml:space="preserve">in the format: </w:t>
      </w:r>
    </w:p>
    <w:p w14:paraId="0BE8CCAA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badges} {numberOfPokemon}"</w:t>
      </w:r>
    </w:p>
    <w:p w14:paraId="7D00446F" w14:textId="77777777" w:rsidR="001951E2" w:rsidRDefault="001951E2" w:rsidP="001951E2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1951E2" w14:paraId="59CB3C8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4E5CC0" w14:textId="77777777" w:rsidR="001951E2" w:rsidRDefault="001951E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48E021" w14:textId="77777777" w:rsidR="001951E2" w:rsidRDefault="001951E2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1951E2" w14:paraId="13367EAB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E38FF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Charizard Fire 100</w:t>
            </w:r>
          </w:p>
          <w:p w14:paraId="3C3D77B0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 Squirtle Water 38</w:t>
            </w:r>
          </w:p>
          <w:p w14:paraId="1D2567BE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Pikachu Electricity 10</w:t>
            </w:r>
          </w:p>
          <w:p w14:paraId="3F099E78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6F112F24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014A783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20F2541C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B43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Peter 2 2</w:t>
            </w:r>
          </w:p>
          <w:p w14:paraId="6732641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 0 1</w:t>
            </w:r>
          </w:p>
        </w:tc>
      </w:tr>
      <w:tr w:rsidR="001951E2" w14:paraId="124F822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619AC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Sam Blastoise Water 18</w:t>
            </w:r>
          </w:p>
          <w:p w14:paraId="7B33B41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Pikachu Electricity 22</w:t>
            </w:r>
          </w:p>
          <w:p w14:paraId="099204E6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Kadabra Psychic 90</w:t>
            </w:r>
          </w:p>
          <w:p w14:paraId="41D293F1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46825AB8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11DF1A57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370238B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6B47D99E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4614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1 1</w:t>
            </w:r>
          </w:p>
          <w:p w14:paraId="11C3F95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0 0</w:t>
            </w:r>
          </w:p>
          <w:p w14:paraId="26407830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9B420" w14:textId="77777777" w:rsidR="00AB65BB" w:rsidRDefault="00AB65BB" w:rsidP="008068A2">
      <w:pPr>
        <w:spacing w:after="0" w:line="240" w:lineRule="auto"/>
      </w:pPr>
      <w:r>
        <w:separator/>
      </w:r>
    </w:p>
  </w:endnote>
  <w:endnote w:type="continuationSeparator" w:id="0">
    <w:p w14:paraId="1DBB9086" w14:textId="77777777" w:rsidR="00AB65BB" w:rsidRDefault="00AB65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A0DAA" w14:textId="77777777" w:rsidR="00AB65BB" w:rsidRDefault="00AB65BB" w:rsidP="008068A2">
      <w:pPr>
        <w:spacing w:after="0" w:line="240" w:lineRule="auto"/>
      </w:pPr>
      <w:r>
        <w:separator/>
      </w:r>
    </w:p>
  </w:footnote>
  <w:footnote w:type="continuationSeparator" w:id="0">
    <w:p w14:paraId="2415BD0D" w14:textId="77777777" w:rsidR="00AB65BB" w:rsidRDefault="00AB65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9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5"/>
  </w:num>
  <w:num w:numId="2" w16cid:durableId="1380665740">
    <w:abstractNumId w:val="8"/>
  </w:num>
  <w:num w:numId="3" w16cid:durableId="1813986479">
    <w:abstractNumId w:val="11"/>
  </w:num>
  <w:num w:numId="4" w16cid:durableId="234828935">
    <w:abstractNumId w:val="12"/>
  </w:num>
  <w:num w:numId="5" w16cid:durableId="313919832">
    <w:abstractNumId w:val="15"/>
  </w:num>
  <w:num w:numId="6" w16cid:durableId="335622404">
    <w:abstractNumId w:val="4"/>
  </w:num>
  <w:num w:numId="7" w16cid:durableId="1548254857">
    <w:abstractNumId w:val="13"/>
  </w:num>
  <w:num w:numId="8" w16cid:durableId="1196507828">
    <w:abstractNumId w:val="9"/>
  </w:num>
  <w:num w:numId="9" w16cid:durableId="1475567634">
    <w:abstractNumId w:val="0"/>
  </w:num>
  <w:num w:numId="10" w16cid:durableId="1961954976">
    <w:abstractNumId w:val="6"/>
  </w:num>
  <w:num w:numId="11" w16cid:durableId="1098210903">
    <w:abstractNumId w:val="7"/>
  </w:num>
  <w:num w:numId="12" w16cid:durableId="122702585">
    <w:abstractNumId w:val="10"/>
  </w:num>
  <w:num w:numId="13" w16cid:durableId="12238298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12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22458508">
    <w:abstractNumId w:val="1"/>
  </w:num>
  <w:num w:numId="16" w16cid:durableId="1809400966">
    <w:abstractNumId w:val="14"/>
  </w:num>
  <w:num w:numId="17" w16cid:durableId="525101203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2FC6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951E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35626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5F1C3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5AEF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3559"/>
    <w:rsid w:val="00A847D3"/>
    <w:rsid w:val="00AA3772"/>
    <w:rsid w:val="00AB106E"/>
    <w:rsid w:val="00AB2224"/>
    <w:rsid w:val="00AB65BB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76D82"/>
    <w:rsid w:val="00C82862"/>
    <w:rsid w:val="00C8317D"/>
    <w:rsid w:val="00C84E4D"/>
    <w:rsid w:val="00CA2FD0"/>
    <w:rsid w:val="00CA3986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304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567A6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356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7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6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8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99</cp:revision>
  <cp:lastPrinted>2023-05-31T08:21:00Z</cp:lastPrinted>
  <dcterms:created xsi:type="dcterms:W3CDTF">2019-11-12T12:29:00Z</dcterms:created>
  <dcterms:modified xsi:type="dcterms:W3CDTF">2023-11-27T16:00:00Z</dcterms:modified>
  <cp:category>programming;education;software engineering;software development</cp:category>
</cp:coreProperties>
</file>